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33D32" w14:textId="199EF83A" w:rsidR="006F5ED2" w:rsidRDefault="00554C89" w:rsidP="00352269">
      <w:pPr>
        <w:pStyle w:val="PlainText"/>
        <w:tabs>
          <w:tab w:val="left" w:pos="10980"/>
        </w:tabs>
        <w:autoSpaceDE w:val="0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25487CC5" wp14:editId="4790F20A">
                <wp:simplePos x="0" y="0"/>
                <wp:positionH relativeFrom="column">
                  <wp:posOffset>0</wp:posOffset>
                </wp:positionH>
                <wp:positionV relativeFrom="paragraph">
                  <wp:posOffset>111124</wp:posOffset>
                </wp:positionV>
                <wp:extent cx="1485900" cy="492125"/>
                <wp:effectExtent l="0" t="0" r="19050" b="22225"/>
                <wp:wrapNone/>
                <wp:docPr id="7" name="Text Box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492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D6AF92" w14:textId="77777777" w:rsidR="006F5ED2" w:rsidRDefault="006F5ED2" w:rsidP="00AC18EE">
                            <w:pPr>
                              <w:jc w:val="center"/>
                            </w:pPr>
                            <w:r>
                              <w:t>Little Blue Natural Resources Distri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487CC5" id="_x0000_t202" coordsize="21600,21600" o:spt="202" path="m,l,21600r21600,l21600,xe">
                <v:stroke joinstyle="miter"/>
                <v:path gradientshapeok="t" o:connecttype="rect"/>
              </v:shapetype>
              <v:shape id="Text Box 134" o:spid="_x0000_s1026" type="#_x0000_t202" style="position:absolute;left:0;text-align:left;margin-left:0;margin-top:8.75pt;width:117pt;height:38.75pt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">
                <v:textbox>
                  <w:txbxContent>
                    <w:p w14:paraId="27D6AF92" w14:textId="77777777" w:rsidR="006F5ED2" w:rsidRDefault="006F5ED2" w:rsidP="00AC18EE">
                      <w:pPr>
                        <w:jc w:val="center"/>
                      </w:pPr>
                      <w:r>
                        <w:t>Little Blue Natural Resources District</w:t>
                      </w:r>
                    </w:p>
                  </w:txbxContent>
                </v:textbox>
              </v:shape>
            </w:pict>
          </mc:Fallback>
        </mc:AlternateContent>
      </w:r>
      <w:r w:rsidR="006F5ED2">
        <w:rPr>
          <w:rFonts w:ascii="Arial" w:hAnsi="Arial" w:cs="Arial"/>
          <w:noProof/>
        </w:rPr>
        <w:drawing>
          <wp:anchor distT="0" distB="0" distL="114300" distR="114300" simplePos="0" relativeHeight="251822080" behindDoc="1" locked="0" layoutInCell="1" allowOverlap="1" wp14:anchorId="477D378E" wp14:editId="29C92977">
            <wp:simplePos x="0" y="0"/>
            <wp:positionH relativeFrom="column">
              <wp:posOffset>8169275</wp:posOffset>
            </wp:positionH>
            <wp:positionV relativeFrom="paragraph">
              <wp:posOffset>-31750</wp:posOffset>
            </wp:positionV>
            <wp:extent cx="914400" cy="600075"/>
            <wp:effectExtent l="19050" t="0" r="0" b="0"/>
            <wp:wrapNone/>
            <wp:docPr id="13" name="Picture 14" descr="NRD Logo 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NRD Logo color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F5ED2" w:rsidRPr="006770A1">
        <w:rPr>
          <w:rFonts w:ascii="Arial" w:hAnsi="Arial" w:cs="Arial"/>
        </w:rPr>
        <w:tab/>
      </w:r>
      <w:r w:rsidR="006F5ED2">
        <w:rPr>
          <w:rFonts w:ascii="Arial" w:hAnsi="Arial" w:cs="Arial"/>
        </w:rPr>
        <w:tab/>
      </w:r>
      <w:r w:rsidR="006F5ED2">
        <w:rPr>
          <w:rFonts w:ascii="Arial" w:hAnsi="Arial" w:cs="Arial"/>
        </w:rPr>
        <w:tab/>
      </w:r>
      <w:r w:rsidR="006F5ED2">
        <w:rPr>
          <w:rFonts w:ascii="Arial" w:hAnsi="Arial" w:cs="Arial"/>
        </w:rPr>
        <w:tab/>
      </w:r>
      <w:r w:rsidR="006F5ED2">
        <w:rPr>
          <w:rFonts w:ascii="Arial" w:hAnsi="Arial" w:cs="Arial"/>
        </w:rPr>
        <w:tab/>
      </w:r>
      <w:r w:rsidR="006F5ED2">
        <w:rPr>
          <w:rFonts w:ascii="Arial" w:hAnsi="Arial" w:cs="Arial"/>
        </w:rPr>
        <w:tab/>
      </w:r>
    </w:p>
    <w:p w14:paraId="634F8AE4" w14:textId="49D81859" w:rsidR="006F5ED2" w:rsidRDefault="003A5D6D" w:rsidP="00BA22CE">
      <w:pPr>
        <w:pStyle w:val="PlainText"/>
        <w:tabs>
          <w:tab w:val="center" w:pos="7315"/>
          <w:tab w:val="left" w:pos="10980"/>
          <w:tab w:val="left" w:pos="13320"/>
          <w:tab w:val="left" w:pos="13740"/>
        </w:tabs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ab/>
      </w:r>
      <w:bookmarkStart w:id="0" w:name="_Hlk50977090"/>
      <w:r w:rsidR="006F5ED2" w:rsidRPr="006770A1">
        <w:rPr>
          <w:rFonts w:ascii="Arial" w:hAnsi="Arial" w:cs="Arial"/>
          <w:sz w:val="32"/>
          <w:szCs w:val="32"/>
        </w:rPr>
        <w:t>Annual Water Quality Management Report</w:t>
      </w:r>
      <w:r>
        <w:rPr>
          <w:rFonts w:ascii="Arial" w:hAnsi="Arial" w:cs="Arial"/>
          <w:sz w:val="32"/>
          <w:szCs w:val="32"/>
        </w:rPr>
        <w:tab/>
      </w:r>
      <w:bookmarkEnd w:id="0"/>
      <w:r>
        <w:rPr>
          <w:rFonts w:ascii="Arial" w:hAnsi="Arial" w:cs="Arial"/>
          <w:sz w:val="32"/>
          <w:szCs w:val="32"/>
        </w:rPr>
        <w:tab/>
      </w:r>
      <w:r w:rsidR="00BA22CE">
        <w:rPr>
          <w:rFonts w:ascii="Arial" w:hAnsi="Arial" w:cs="Arial"/>
          <w:sz w:val="32"/>
          <w:szCs w:val="32"/>
        </w:rPr>
        <w:tab/>
      </w:r>
    </w:p>
    <w:p w14:paraId="7D9043F6" w14:textId="47EEF429" w:rsidR="006F5ED2" w:rsidRPr="00946766" w:rsidRDefault="00E52E10" w:rsidP="00E52E10">
      <w:pPr>
        <w:pStyle w:val="PlainText"/>
        <w:tabs>
          <w:tab w:val="center" w:pos="7315"/>
          <w:tab w:val="left" w:pos="10980"/>
          <w:tab w:val="left" w:pos="13695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</w:r>
    </w:p>
    <w:p w14:paraId="228C2D3B" w14:textId="77777777" w:rsidR="00DB10E6" w:rsidRDefault="00DB10E6" w:rsidP="00DB10E6">
      <w:pPr>
        <w:pStyle w:val="PlainText"/>
        <w:tabs>
          <w:tab w:val="left" w:pos="10980"/>
        </w:tabs>
        <w:rPr>
          <w:rFonts w:ascii="Arial" w:hAnsi="Arial" w:cs="Arial"/>
          <w:sz w:val="24"/>
          <w:szCs w:val="24"/>
        </w:rPr>
      </w:pPr>
    </w:p>
    <w:p w14:paraId="76AFE375" w14:textId="5169DBD6" w:rsidR="00DB10E6" w:rsidRDefault="00DB10E6" w:rsidP="00DB10E6">
      <w:pPr>
        <w:pStyle w:val="PlainText"/>
        <w:tabs>
          <w:tab w:val="left" w:pos="10980"/>
        </w:tabs>
        <w:jc w:val="center"/>
        <w:rPr>
          <w:rFonts w:ascii="Arial" w:hAnsi="Arial" w:cs="Arial"/>
          <w:sz w:val="24"/>
          <w:szCs w:val="24"/>
        </w:rPr>
      </w:pPr>
    </w:p>
    <w:p w14:paraId="54B5F417" w14:textId="3A847B90" w:rsidR="00DB10E6" w:rsidRPr="006770A1" w:rsidRDefault="00DB10E6" w:rsidP="008E56D8">
      <w:pPr>
        <w:pStyle w:val="PlainText"/>
        <w:tabs>
          <w:tab w:val="left" w:pos="2400"/>
          <w:tab w:val="left" w:pos="10980"/>
        </w:tabs>
        <w:rPr>
          <w:rFonts w:ascii="Arial" w:hAnsi="Arial" w:cs="Arial"/>
        </w:rPr>
      </w:pPr>
    </w:p>
    <w:bookmarkStart w:id="1" w:name="_Hlk50977157"/>
    <w:p w14:paraId="63620878" w14:textId="1692EA9E" w:rsidR="006F5ED2" w:rsidRPr="006770A1" w:rsidRDefault="00B77EEE" w:rsidP="00AC18EE">
      <w:pPr>
        <w:pStyle w:val="PlainText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7202CBA2" wp14:editId="704AF9C3">
                <wp:simplePos x="0" y="0"/>
                <wp:positionH relativeFrom="column">
                  <wp:posOffset>914400</wp:posOffset>
                </wp:positionH>
                <wp:positionV relativeFrom="paragraph">
                  <wp:posOffset>34925</wp:posOffset>
                </wp:positionV>
                <wp:extent cx="3076575" cy="113665"/>
                <wp:effectExtent l="12700" t="0" r="6350" b="6350"/>
                <wp:wrapNone/>
                <wp:docPr id="5" name="Freeform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V="1">
                          <a:off x="0" y="0"/>
                          <a:ext cx="3076575" cy="113665"/>
                        </a:xfrm>
                        <a:custGeom>
                          <a:avLst/>
                          <a:gdLst>
                            <a:gd name="T0" fmla="*/ 0 w 5205"/>
                            <a:gd name="T1" fmla="*/ 0 h 1"/>
                            <a:gd name="T2" fmla="*/ 5205 w 5205"/>
                            <a:gd name="T3" fmla="*/ 0 h 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5205" h="1">
                              <a:moveTo>
                                <a:pt x="0" y="0"/>
                              </a:moveTo>
                              <a:lnTo>
                                <a:pt x="5205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D259E5" id="Freeform 137" o:spid="_x0000_s1026" style="position:absolute;margin-left:1in;margin-top:2.75pt;width:242.25pt;height:8.95pt;flip:y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5205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" path="m,l5205,e" filled="f">
                <v:path arrowok="t" o:connecttype="custom" o:connectlocs="0,0;3076575,0" o:connectangles="0,0"/>
              </v:shape>
            </w:pict>
          </mc:Fallback>
        </mc:AlternateContent>
      </w:r>
      <w:r w:rsidR="006F5ED2">
        <w:rPr>
          <w:rFonts w:ascii="Arial" w:hAnsi="Arial" w:cs="Arial"/>
        </w:rPr>
        <w:t>Operator Name:</w:t>
      </w:r>
      <w:r w:rsidR="00593E5E" w:rsidRPr="006770A1">
        <w:rPr>
          <w:rFonts w:ascii="Arial" w:hAnsi="Arial" w:cs="Arial"/>
        </w:rPr>
        <w:t xml:space="preserve"> </w:t>
      </w:r>
      <w:r w:rsidR="00352269">
        <w:rPr>
          <w:rFonts w:ascii="Arial" w:hAnsi="Arial" w:cs="Arial"/>
        </w:rPr>
        <w:fldChar w:fldCharType="begin"/>
      </w:r>
      <w:r w:rsidR="00352269">
        <w:rPr>
          <w:rFonts w:ascii="Arial" w:hAnsi="Arial" w:cs="Arial"/>
        </w:rPr>
        <w:instrText xml:space="preserve"> MERGEFIELD Name </w:instrText>
      </w:r>
      <w:r w:rsidR="00C85B67">
        <w:rPr>
          <w:rFonts w:ascii="Arial" w:hAnsi="Arial" w:cs="Arial"/>
        </w:rPr>
        <w:fldChar w:fldCharType="separate"/>
      </w:r>
      <w:r w:rsidR="00352269">
        <w:rPr>
          <w:rFonts w:ascii="Arial" w:hAnsi="Arial" w:cs="Arial"/>
        </w:rPr>
        <w:fldChar w:fldCharType="end"/>
      </w:r>
    </w:p>
    <w:p w14:paraId="42EBD5EF" w14:textId="77777777" w:rsidR="006F5ED2" w:rsidRPr="006770A1" w:rsidRDefault="006F5ED2" w:rsidP="00E8228E">
      <w:pPr>
        <w:pStyle w:val="PlainText"/>
        <w:rPr>
          <w:rFonts w:ascii="Arial" w:hAnsi="Arial" w:cs="Arial"/>
        </w:rPr>
      </w:pPr>
    </w:p>
    <w:p w14:paraId="6C7B12B4" w14:textId="77B137C6" w:rsidR="006F5ED2" w:rsidRPr="00E8228E" w:rsidRDefault="00AA0625" w:rsidP="00AC18EE">
      <w:pPr>
        <w:pStyle w:val="PlainText"/>
        <w:rPr>
          <w:rFonts w:ascii="Arial" w:hAnsi="Arial" w:cs="Arial"/>
          <w:sz w:val="12"/>
          <w:szCs w:val="12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075CAE0C" wp14:editId="0B6143B5">
                <wp:simplePos x="0" y="0"/>
                <wp:positionH relativeFrom="column">
                  <wp:posOffset>514350</wp:posOffset>
                </wp:positionH>
                <wp:positionV relativeFrom="paragraph">
                  <wp:posOffset>145415</wp:posOffset>
                </wp:positionV>
                <wp:extent cx="3552825" cy="0"/>
                <wp:effectExtent l="12700" t="6350" r="6350" b="12700"/>
                <wp:wrapNone/>
                <wp:docPr id="4" name="Freeform 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52825" cy="0"/>
                        </a:xfrm>
                        <a:custGeom>
                          <a:avLst/>
                          <a:gdLst>
                            <a:gd name="T0" fmla="*/ 0 w 5595"/>
                            <a:gd name="T1" fmla="*/ 0 h 1"/>
                            <a:gd name="T2" fmla="*/ 5595 w 5595"/>
                            <a:gd name="T3" fmla="*/ 0 h 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5595" h="1">
                              <a:moveTo>
                                <a:pt x="0" y="0"/>
                              </a:moveTo>
                              <a:lnTo>
                                <a:pt x="5595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3894CF" id="Freeform 139" o:spid="_x0000_s1026" style="position:absolute;margin-left:40.5pt;margin-top:11.45pt;width:279.75pt;height:0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5595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" path="m,l5595,e" filled="f">
                <v:path arrowok="t" o:connecttype="custom" o:connectlocs="0,0;3552825,0" o:connectangles="0,0"/>
              </v:shape>
            </w:pict>
          </mc:Fallback>
        </mc:AlternateContent>
      </w:r>
      <w:r w:rsidR="006F5ED2" w:rsidRPr="006770A1">
        <w:rPr>
          <w:rFonts w:ascii="Arial" w:hAnsi="Arial" w:cs="Arial"/>
        </w:rPr>
        <w:t>Address</w:t>
      </w:r>
      <w:r w:rsidR="006F5ED2">
        <w:rPr>
          <w:rFonts w:ascii="Arial" w:hAnsi="Arial" w:cs="Arial"/>
        </w:rPr>
        <w:t>:</w:t>
      </w:r>
      <w:r w:rsidR="00352269">
        <w:rPr>
          <w:rFonts w:ascii="Arial" w:hAnsi="Arial" w:cs="Arial"/>
        </w:rPr>
        <w:t xml:space="preserve"> </w:t>
      </w:r>
      <w:r w:rsidR="00352269">
        <w:rPr>
          <w:rFonts w:ascii="Arial" w:hAnsi="Arial" w:cs="Arial"/>
        </w:rPr>
        <w:fldChar w:fldCharType="begin"/>
      </w:r>
      <w:r w:rsidR="00352269">
        <w:rPr>
          <w:rFonts w:ascii="Arial" w:hAnsi="Arial" w:cs="Arial"/>
        </w:rPr>
        <w:instrText xml:space="preserve"> MERGEFIELD Address </w:instrText>
      </w:r>
      <w:r w:rsidR="00C85B67">
        <w:rPr>
          <w:rFonts w:ascii="Arial" w:hAnsi="Arial" w:cs="Arial"/>
        </w:rPr>
        <w:fldChar w:fldCharType="separate"/>
      </w:r>
      <w:r w:rsidR="00352269">
        <w:rPr>
          <w:rFonts w:ascii="Arial" w:hAnsi="Arial" w:cs="Arial"/>
        </w:rPr>
        <w:fldChar w:fldCharType="end"/>
      </w:r>
    </w:p>
    <w:p w14:paraId="48897E46" w14:textId="33B1E295" w:rsidR="006F5ED2" w:rsidRPr="00EC3141" w:rsidRDefault="006F5ED2" w:rsidP="00AC18EE">
      <w:pPr>
        <w:pStyle w:val="PlainText"/>
        <w:rPr>
          <w:rFonts w:ascii="Arial" w:hAnsi="Arial" w:cs="Arial"/>
          <w:sz w:val="12"/>
          <w:szCs w:val="12"/>
        </w:rPr>
      </w:pPr>
      <w:r w:rsidRPr="006770A1">
        <w:rPr>
          <w:rFonts w:ascii="Arial" w:hAnsi="Arial" w:cs="Arial"/>
        </w:rPr>
        <w:t xml:space="preserve">    </w:t>
      </w:r>
    </w:p>
    <w:p w14:paraId="5DBE1912" w14:textId="0FD193E4" w:rsidR="006F5ED2" w:rsidRPr="006770A1" w:rsidRDefault="00E57E70" w:rsidP="00554C89">
      <w:pPr>
        <w:pStyle w:val="PlainText"/>
        <w:tabs>
          <w:tab w:val="left" w:pos="4320"/>
          <w:tab w:val="left" w:pos="7845"/>
        </w:tabs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3F3122E2" wp14:editId="1E4AF5F5">
                <wp:simplePos x="0" y="0"/>
                <wp:positionH relativeFrom="column">
                  <wp:posOffset>2957164</wp:posOffset>
                </wp:positionH>
                <wp:positionV relativeFrom="paragraph">
                  <wp:posOffset>144780</wp:posOffset>
                </wp:positionV>
                <wp:extent cx="1038225" cy="1270"/>
                <wp:effectExtent l="12700" t="10795" r="6350" b="6985"/>
                <wp:wrapNone/>
                <wp:docPr id="2" name="Freeform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38225" cy="1270"/>
                        </a:xfrm>
                        <a:custGeom>
                          <a:avLst/>
                          <a:gdLst>
                            <a:gd name="T0" fmla="*/ 0 w 1635"/>
                            <a:gd name="T1" fmla="*/ 0 h 2"/>
                            <a:gd name="T2" fmla="*/ 1635 w 1635"/>
                            <a:gd name="T3" fmla="*/ 2 h 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635" h="2">
                              <a:moveTo>
                                <a:pt x="0" y="0"/>
                              </a:moveTo>
                              <a:lnTo>
                                <a:pt x="1635" y="2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2B4B1E8" id="Freeform 140" o:spid="_x0000_s1026" style="position:absolute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232.85pt,11.4pt,314.6pt,11.5pt" coordsize="163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" filled="f">
                <v:path arrowok="t" o:connecttype="custom" o:connectlocs="0,0;1038225,1270" o:connectangles="0,0"/>
              </v:polyline>
            </w:pict>
          </mc:Fallback>
        </mc:AlternateContent>
      </w:r>
      <w:r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29663A3A" wp14:editId="35EA8073">
                <wp:simplePos x="0" y="0"/>
                <wp:positionH relativeFrom="column">
                  <wp:posOffset>261620</wp:posOffset>
                </wp:positionH>
                <wp:positionV relativeFrom="paragraph">
                  <wp:posOffset>148590</wp:posOffset>
                </wp:positionV>
                <wp:extent cx="2171700" cy="0"/>
                <wp:effectExtent l="12700" t="5080" r="6350" b="13970"/>
                <wp:wrapNone/>
                <wp:docPr id="1" name="Freeform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171700" cy="0"/>
                        </a:xfrm>
                        <a:custGeom>
                          <a:avLst/>
                          <a:gdLst>
                            <a:gd name="T0" fmla="*/ 0 w 3420"/>
                            <a:gd name="T1" fmla="*/ 0 h 1"/>
                            <a:gd name="T2" fmla="*/ 3420 w 3420"/>
                            <a:gd name="T3" fmla="*/ 0 h 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420" h="1">
                              <a:moveTo>
                                <a:pt x="0" y="0"/>
                              </a:moveTo>
                              <a:lnTo>
                                <a:pt x="342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760C43" id="Freeform 141" o:spid="_x0000_s1026" style="position:absolute;margin-left:20.6pt;margin-top:11.7pt;width:171pt;height:0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3420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" path="m,l3420,e" filled="f">
                <v:path arrowok="t" o:connecttype="custom" o:connectlocs="0,0;2171700,0" o:connectangles="0,0"/>
              </v:shape>
            </w:pict>
          </mc:Fallback>
        </mc:AlternateContent>
      </w:r>
      <w:r w:rsidR="003A5D6D">
        <w:rPr>
          <w:rFonts w:ascii="Arial" w:hAnsi="Arial" w:cs="Arial"/>
        </w:rPr>
        <w:t>City</w:t>
      </w:r>
      <w:r>
        <w:rPr>
          <w:rFonts w:ascii="Arial" w:hAnsi="Arial" w:cs="Arial"/>
        </w:rPr>
        <w:t>:</w:t>
      </w:r>
      <w:r w:rsidR="006F5ED2">
        <w:rPr>
          <w:rFonts w:ascii="Arial" w:hAnsi="Arial" w:cs="Arial"/>
        </w:rPr>
        <w:t xml:space="preserve">         </w:t>
      </w:r>
      <w:r>
        <w:rPr>
          <w:rFonts w:ascii="Arial" w:hAnsi="Arial" w:cs="Arial"/>
        </w:rPr>
        <w:tab/>
      </w:r>
      <w:r w:rsidR="006F5ED2" w:rsidRPr="006770A1">
        <w:rPr>
          <w:rFonts w:ascii="Arial" w:hAnsi="Arial" w:cs="Arial"/>
        </w:rPr>
        <w:t>Zip</w:t>
      </w:r>
      <w:r w:rsidR="006F5ED2">
        <w:rPr>
          <w:rFonts w:ascii="Arial" w:hAnsi="Arial" w:cs="Arial"/>
        </w:rPr>
        <w:t>:</w:t>
      </w:r>
      <w:r w:rsidR="006F5ED2" w:rsidRPr="006770A1">
        <w:rPr>
          <w:rFonts w:ascii="Arial" w:hAnsi="Arial" w:cs="Arial"/>
        </w:rPr>
        <w:t xml:space="preserve"> </w:t>
      </w:r>
      <w:r w:rsidR="006F5ED2">
        <w:rPr>
          <w:rFonts w:ascii="Arial" w:hAnsi="Arial" w:cs="Arial"/>
        </w:rPr>
        <w:t xml:space="preserve"> </w:t>
      </w:r>
      <w:r w:rsidR="00554C89">
        <w:rPr>
          <w:rFonts w:ascii="Arial" w:hAnsi="Arial" w:cs="Arial"/>
        </w:rPr>
        <w:tab/>
      </w:r>
    </w:p>
    <w:bookmarkEnd w:id="1"/>
    <w:p w14:paraId="60D4B8FB" w14:textId="697C00BB" w:rsidR="006F5ED2" w:rsidRPr="006770A1" w:rsidRDefault="00B77EEE" w:rsidP="00AC18EE">
      <w:pPr>
        <w:pStyle w:val="PlainTex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1B4F3262" wp14:editId="6E63E9F8">
                <wp:simplePos x="0" y="0"/>
                <wp:positionH relativeFrom="column">
                  <wp:posOffset>-114300</wp:posOffset>
                </wp:positionH>
                <wp:positionV relativeFrom="paragraph">
                  <wp:posOffset>122555</wp:posOffset>
                </wp:positionV>
                <wp:extent cx="8902700" cy="4780280"/>
                <wp:effectExtent l="31750" t="29845" r="28575" b="28575"/>
                <wp:wrapNone/>
                <wp:docPr id="3" name="Rectangle 1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902700" cy="4780280"/>
                        </a:xfrm>
                        <a:prstGeom prst="rect">
                          <a:avLst/>
                        </a:prstGeom>
                        <a:noFill/>
                        <a:ln w="50800">
                          <a:solidFill>
                            <a:srgbClr val="0000FF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4DF957" id="Rectangle 142" o:spid="_x0000_s1026" style="position:absolute;margin-left:-9pt;margin-top:9.65pt;width:701pt;height:376.4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" filled="f" strokecolor="blue" strokeweight="4pt">
                <v:stroke dashstyle="dash"/>
              </v:rect>
            </w:pict>
          </mc:Fallback>
        </mc:AlternateContent>
      </w:r>
    </w:p>
    <w:p w14:paraId="5BC94F2C" w14:textId="21B7E9B6" w:rsidR="006F5ED2" w:rsidRPr="00CA1A69" w:rsidRDefault="006F5ED2" w:rsidP="00AC18EE">
      <w:pPr>
        <w:pStyle w:val="PlainText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ropping Information from 20</w:t>
      </w:r>
      <w:r w:rsidR="003A5D6D">
        <w:rPr>
          <w:rFonts w:ascii="Arial" w:hAnsi="Arial" w:cs="Arial"/>
          <w:sz w:val="32"/>
          <w:szCs w:val="32"/>
        </w:rPr>
        <w:t>2</w:t>
      </w:r>
      <w:r w:rsidR="00352269">
        <w:rPr>
          <w:rFonts w:ascii="Arial" w:hAnsi="Arial" w:cs="Arial"/>
          <w:sz w:val="32"/>
          <w:szCs w:val="32"/>
        </w:rPr>
        <w:t>2</w:t>
      </w:r>
      <w:r>
        <w:rPr>
          <w:rFonts w:ascii="Arial" w:hAnsi="Arial" w:cs="Arial"/>
          <w:sz w:val="32"/>
          <w:szCs w:val="32"/>
        </w:rPr>
        <w:t xml:space="preserve"> Crop Year</w:t>
      </w:r>
      <w:r w:rsidR="003A5D6D">
        <w:rPr>
          <w:rFonts w:ascii="Arial" w:hAnsi="Arial" w:cs="Arial"/>
          <w:sz w:val="32"/>
          <w:szCs w:val="32"/>
        </w:rPr>
        <w:t xml:space="preserve">                         </w:t>
      </w:r>
    </w:p>
    <w:p w14:paraId="5A1D285C" w14:textId="77777777" w:rsidR="00BA22CE" w:rsidRDefault="00BA22CE" w:rsidP="00BA22CE">
      <w:pPr>
        <w:rPr>
          <w:sz w:val="22"/>
          <w:szCs w:val="22"/>
        </w:rPr>
      </w:pPr>
    </w:p>
    <w:p w14:paraId="2ED26B28" w14:textId="77777777" w:rsidR="00BA22CE" w:rsidRDefault="00BA22CE" w:rsidP="00BA22CE">
      <w:pPr>
        <w:rPr>
          <w:sz w:val="22"/>
          <w:szCs w:val="22"/>
        </w:rPr>
      </w:pPr>
    </w:p>
    <w:p w14:paraId="29E01B3C" w14:textId="77777777" w:rsidR="00BA22CE" w:rsidRDefault="00BA22CE" w:rsidP="00BA22CE">
      <w:pPr>
        <w:rPr>
          <w:sz w:val="22"/>
          <w:szCs w:val="22"/>
        </w:rPr>
      </w:pPr>
    </w:p>
    <w:p w14:paraId="275BC9FD" w14:textId="77777777" w:rsidR="00BA22CE" w:rsidRDefault="00BA22CE" w:rsidP="00BA22CE">
      <w:pPr>
        <w:rPr>
          <w:sz w:val="22"/>
          <w:szCs w:val="22"/>
        </w:rPr>
      </w:pPr>
    </w:p>
    <w:p w14:paraId="222B572A" w14:textId="77777777" w:rsidR="00BA22CE" w:rsidRDefault="00BA22CE" w:rsidP="00BA22CE">
      <w:pPr>
        <w:rPr>
          <w:sz w:val="22"/>
          <w:szCs w:val="22"/>
        </w:rPr>
      </w:pPr>
    </w:p>
    <w:p w14:paraId="1910D4BE" w14:textId="446BAE13" w:rsidR="00554C89" w:rsidRDefault="00BA22CE" w:rsidP="00BA22CE">
      <w:pPr>
        <w:rPr>
          <w:sz w:val="22"/>
          <w:szCs w:val="22"/>
        </w:rPr>
      </w:pPr>
      <w:r w:rsidRPr="00DB0D71">
        <w:rPr>
          <w:sz w:val="22"/>
          <w:szCs w:val="22"/>
        </w:rPr>
        <w:t xml:space="preserve">Legal </w:t>
      </w:r>
      <w:r w:rsidR="00554C89" w:rsidRPr="00DB0D71">
        <w:rPr>
          <w:sz w:val="22"/>
          <w:szCs w:val="22"/>
        </w:rPr>
        <w:t>Description:</w:t>
      </w:r>
      <w:r w:rsidR="00554C89">
        <w:rPr>
          <w:sz w:val="22"/>
          <w:szCs w:val="22"/>
        </w:rPr>
        <w:t xml:space="preserve"> </w:t>
      </w:r>
      <w:r w:rsidR="00554C89">
        <w:rPr>
          <w:sz w:val="22"/>
          <w:szCs w:val="22"/>
        </w:rPr>
        <w:softHyphen/>
      </w:r>
      <w:r w:rsidR="00554C89">
        <w:rPr>
          <w:sz w:val="22"/>
          <w:szCs w:val="22"/>
        </w:rPr>
        <w:softHyphen/>
      </w:r>
      <w:r w:rsidR="00554C89">
        <w:rPr>
          <w:sz w:val="22"/>
          <w:szCs w:val="22"/>
        </w:rPr>
        <w:softHyphen/>
      </w:r>
      <w:r w:rsidR="00554C89">
        <w:rPr>
          <w:sz w:val="22"/>
          <w:szCs w:val="22"/>
        </w:rPr>
        <w:softHyphen/>
        <w:t>_</w:t>
      </w:r>
      <w:r w:rsidR="0004455A">
        <w:rPr>
          <w:sz w:val="22"/>
          <w:szCs w:val="22"/>
        </w:rPr>
        <w:t>_________________________________________</w:t>
      </w:r>
      <w:r w:rsidR="00352269">
        <w:rPr>
          <w:sz w:val="22"/>
          <w:szCs w:val="22"/>
        </w:rPr>
        <w:fldChar w:fldCharType="begin"/>
      </w:r>
      <w:r w:rsidR="00352269">
        <w:rPr>
          <w:sz w:val="22"/>
          <w:szCs w:val="22"/>
        </w:rPr>
        <w:instrText xml:space="preserve"> MERGEFIELD Legal </w:instrText>
      </w:r>
      <w:r w:rsidR="00C85B67">
        <w:rPr>
          <w:sz w:val="22"/>
          <w:szCs w:val="22"/>
        </w:rPr>
        <w:fldChar w:fldCharType="separate"/>
      </w:r>
      <w:r w:rsidR="00352269">
        <w:rPr>
          <w:sz w:val="22"/>
          <w:szCs w:val="22"/>
        </w:rPr>
        <w:fldChar w:fldCharType="end"/>
      </w:r>
    </w:p>
    <w:p w14:paraId="150F0426" w14:textId="149961B9" w:rsidR="00BA22CE" w:rsidRPr="000E2E74" w:rsidRDefault="00554C89" w:rsidP="00BA22CE">
      <w:pPr>
        <w:rPr>
          <w:sz w:val="22"/>
          <w:szCs w:val="22"/>
        </w:rPr>
      </w:pPr>
      <w:r>
        <w:rPr>
          <w:sz w:val="22"/>
          <w:szCs w:val="22"/>
        </w:rPr>
        <w:t xml:space="preserve">Total Irrigated Acres: </w:t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</w:r>
      <w:r>
        <w:rPr>
          <w:sz w:val="22"/>
          <w:szCs w:val="22"/>
        </w:rPr>
        <w:softHyphen/>
        <w:t>____</w:t>
      </w:r>
      <w:r w:rsidR="0004455A">
        <w:rPr>
          <w:sz w:val="22"/>
          <w:szCs w:val="22"/>
        </w:rPr>
        <w:t>________________</w:t>
      </w:r>
    </w:p>
    <w:p w14:paraId="7A331AA5" w14:textId="1C3613F1" w:rsidR="00554C89" w:rsidRDefault="006F5ED2" w:rsidP="002C013F">
      <w:pPr>
        <w:pStyle w:val="NoSpacing"/>
      </w:pPr>
      <w:r>
        <w:t>Crop(s) Planted in 20</w:t>
      </w:r>
      <w:r w:rsidR="003A5D6D">
        <w:t>2</w:t>
      </w:r>
      <w:r w:rsidR="00352269">
        <w:t>2</w:t>
      </w:r>
      <w:r>
        <w:t>_____________________</w:t>
      </w:r>
    </w:p>
    <w:p w14:paraId="7641DA5D" w14:textId="7C2EA07C" w:rsidR="006F5ED2" w:rsidRDefault="00554C89" w:rsidP="002C013F">
      <w:pPr>
        <w:pStyle w:val="NoSpacing"/>
      </w:pPr>
      <w:r>
        <w:t>Crop(s) you plan on planting on this field in 202</w:t>
      </w:r>
      <w:r w:rsidR="00352269">
        <w:t>3</w:t>
      </w:r>
      <w:r>
        <w:t>__________________________</w:t>
      </w:r>
      <w:r w:rsidR="006F5ED2">
        <w:tab/>
      </w:r>
      <w:r w:rsidR="006F5ED2">
        <w:tab/>
      </w:r>
      <w:r w:rsidR="006F5ED2">
        <w:tab/>
      </w:r>
      <w:r w:rsidR="006F5ED2">
        <w:tab/>
      </w:r>
    </w:p>
    <w:p w14:paraId="168E7D3A" w14:textId="77777777" w:rsidR="006F5ED2" w:rsidRPr="00A54D43" w:rsidRDefault="006F5ED2" w:rsidP="00554C89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7366E166" w14:textId="77777777" w:rsidR="006F5ED2" w:rsidRPr="00A54D43" w:rsidRDefault="006F5ED2" w:rsidP="008E682D">
      <w:pPr>
        <w:pStyle w:val="PlainText"/>
        <w:rPr>
          <w:rFonts w:ascii="Times New Roman" w:hAnsi="Times New Roman" w:cs="Times New Roman"/>
          <w:sz w:val="16"/>
          <w:szCs w:val="16"/>
        </w:rPr>
      </w:pPr>
    </w:p>
    <w:p w14:paraId="4CE20342" w14:textId="71F28CE5" w:rsidR="006F5ED2" w:rsidRPr="001217C4" w:rsidRDefault="006F5ED2" w:rsidP="00554C89">
      <w:pPr>
        <w:pStyle w:val="PlainText"/>
        <w:rPr>
          <w:rFonts w:asciiTheme="majorHAnsi" w:hAnsiTheme="majorHAnsi" w:cs="Times New Roman"/>
          <w:b/>
          <w:color w:val="00B050"/>
          <w:sz w:val="36"/>
          <w:szCs w:val="36"/>
          <w:u w:val="single"/>
        </w:rPr>
      </w:pPr>
    </w:p>
    <w:p w14:paraId="0CB12535" w14:textId="1C28630E" w:rsidR="00DB10E6" w:rsidRPr="00554C89" w:rsidRDefault="006F5ED2" w:rsidP="00554C89">
      <w:pPr>
        <w:pStyle w:val="PlainText"/>
        <w:jc w:val="center"/>
        <w:rPr>
          <w:rFonts w:ascii="Times New Roman" w:hAnsi="Times New Roman" w:cs="Times New Roman"/>
          <w:sz w:val="24"/>
          <w:szCs w:val="24"/>
        </w:rPr>
      </w:pPr>
      <w:r w:rsidRPr="002C013F">
        <w:rPr>
          <w:rFonts w:ascii="Arial" w:hAnsi="Arial" w:cs="Arial"/>
          <w:b/>
          <w:sz w:val="32"/>
          <w:szCs w:val="32"/>
        </w:rPr>
        <w:t>A Soil Sample is required if applying nitrogen to this field</w:t>
      </w:r>
      <w:r w:rsidR="00DB10E6">
        <w:rPr>
          <w:rFonts w:ascii="Arial" w:hAnsi="Arial" w:cs="Arial"/>
          <w:b/>
          <w:sz w:val="32"/>
          <w:szCs w:val="32"/>
        </w:rPr>
        <w:t xml:space="preserve"> with a copy of the results</w:t>
      </w:r>
    </w:p>
    <w:p w14:paraId="02ED2997" w14:textId="1DC4C52D" w:rsidR="006F5ED2" w:rsidRPr="002C013F" w:rsidRDefault="00DB10E6" w:rsidP="00DB10E6">
      <w:pPr>
        <w:pStyle w:val="PlainText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 xml:space="preserve"> sent to </w:t>
      </w:r>
      <w:r w:rsidR="00786EEE">
        <w:rPr>
          <w:rFonts w:ascii="Arial" w:hAnsi="Arial" w:cs="Arial"/>
          <w:b/>
          <w:sz w:val="32"/>
          <w:szCs w:val="32"/>
        </w:rPr>
        <w:t xml:space="preserve">the </w:t>
      </w:r>
      <w:r>
        <w:rPr>
          <w:rFonts w:ascii="Arial" w:hAnsi="Arial" w:cs="Arial"/>
          <w:b/>
          <w:sz w:val="32"/>
          <w:szCs w:val="32"/>
        </w:rPr>
        <w:t>LBNRD office with this report</w:t>
      </w:r>
      <w:r w:rsidR="00AA0625">
        <w:rPr>
          <w:rFonts w:ascii="Arial" w:hAnsi="Arial" w:cs="Arial"/>
          <w:b/>
          <w:sz w:val="32"/>
          <w:szCs w:val="32"/>
        </w:rPr>
        <w:t>.</w:t>
      </w:r>
    </w:p>
    <w:p w14:paraId="5F613655" w14:textId="77777777" w:rsidR="006F5ED2" w:rsidRDefault="006F5ED2" w:rsidP="002C013F">
      <w:pPr>
        <w:pStyle w:val="PlainText"/>
        <w:ind w:left="3600" w:firstLine="720"/>
        <w:rPr>
          <w:rFonts w:ascii="Arial" w:hAnsi="Arial" w:cs="Arial"/>
          <w:b/>
          <w:color w:val="FF9900"/>
          <w:sz w:val="22"/>
          <w:szCs w:val="22"/>
        </w:rPr>
      </w:pPr>
    </w:p>
    <w:p w14:paraId="2F6E48BA" w14:textId="7212EDE0" w:rsidR="006F5ED2" w:rsidRPr="00A54D43" w:rsidRDefault="006F5ED2" w:rsidP="002C013F">
      <w:pPr>
        <w:pStyle w:val="PlainText"/>
        <w:ind w:left="3600" w:firstLine="720"/>
        <w:rPr>
          <w:rFonts w:ascii="Arial" w:hAnsi="Arial" w:cs="Arial"/>
          <w:color w:val="FF9900"/>
          <w:sz w:val="36"/>
          <w:szCs w:val="36"/>
        </w:rPr>
      </w:pPr>
      <w:r w:rsidRPr="00A54D43">
        <w:rPr>
          <w:rFonts w:ascii="Arial" w:hAnsi="Arial" w:cs="Arial"/>
          <w:b/>
          <w:color w:val="FF9900"/>
          <w:sz w:val="36"/>
          <w:szCs w:val="36"/>
        </w:rPr>
        <w:t xml:space="preserve">This report is due by </w:t>
      </w:r>
      <w:r w:rsidR="00027109">
        <w:rPr>
          <w:rFonts w:ascii="Arial" w:hAnsi="Arial" w:cs="Arial"/>
          <w:b/>
          <w:color w:val="FF0000"/>
          <w:sz w:val="36"/>
          <w:szCs w:val="36"/>
          <w:u w:val="single"/>
        </w:rPr>
        <w:t>April</w:t>
      </w:r>
      <w:r w:rsidR="00DB10E6">
        <w:rPr>
          <w:rFonts w:ascii="Arial" w:hAnsi="Arial" w:cs="Arial"/>
          <w:b/>
          <w:color w:val="FF0000"/>
          <w:sz w:val="36"/>
          <w:szCs w:val="36"/>
          <w:u w:val="single"/>
        </w:rPr>
        <w:t xml:space="preserve"> 1, 202</w:t>
      </w:r>
      <w:r w:rsidR="00352269">
        <w:rPr>
          <w:rFonts w:ascii="Arial" w:hAnsi="Arial" w:cs="Arial"/>
          <w:b/>
          <w:color w:val="FF0000"/>
          <w:sz w:val="36"/>
          <w:szCs w:val="36"/>
          <w:u w:val="single"/>
        </w:rPr>
        <w:t>3</w:t>
      </w:r>
      <w:r w:rsidR="00AA0625">
        <w:rPr>
          <w:rFonts w:ascii="Arial" w:hAnsi="Arial" w:cs="Arial"/>
          <w:b/>
          <w:color w:val="FF0000"/>
          <w:sz w:val="36"/>
          <w:szCs w:val="36"/>
          <w:u w:val="single"/>
        </w:rPr>
        <w:t>.</w:t>
      </w:r>
    </w:p>
    <w:p w14:paraId="34E8DCFD" w14:textId="77777777" w:rsidR="006F5ED2" w:rsidRPr="00A54D43" w:rsidRDefault="006F5ED2" w:rsidP="00AC18EE">
      <w:pPr>
        <w:pStyle w:val="PlainText"/>
        <w:rPr>
          <w:rFonts w:ascii="Arial" w:hAnsi="Arial" w:cs="Arial"/>
          <w:sz w:val="36"/>
          <w:szCs w:val="36"/>
        </w:rPr>
      </w:pPr>
    </w:p>
    <w:p w14:paraId="6472B272" w14:textId="77777777" w:rsidR="00DB10E6" w:rsidRDefault="00DB10E6" w:rsidP="00AC18EE">
      <w:pPr>
        <w:pStyle w:val="PlainText"/>
        <w:rPr>
          <w:rFonts w:ascii="Arial" w:hAnsi="Arial" w:cs="Arial"/>
          <w:sz w:val="16"/>
          <w:szCs w:val="16"/>
        </w:rPr>
      </w:pPr>
    </w:p>
    <w:p w14:paraId="1F34A5C5" w14:textId="77777777" w:rsidR="00DB10E6" w:rsidRDefault="00DB10E6" w:rsidP="00AC18EE">
      <w:pPr>
        <w:pStyle w:val="PlainText"/>
        <w:rPr>
          <w:rFonts w:ascii="Arial" w:hAnsi="Arial" w:cs="Arial"/>
          <w:sz w:val="16"/>
          <w:szCs w:val="16"/>
        </w:rPr>
      </w:pPr>
    </w:p>
    <w:p w14:paraId="41C82EB0" w14:textId="39452DF2" w:rsidR="006F5ED2" w:rsidRPr="006770A1" w:rsidRDefault="006F5ED2" w:rsidP="00AC18EE">
      <w:pPr>
        <w:pStyle w:val="PlainText"/>
        <w:rPr>
          <w:rFonts w:ascii="Arial" w:hAnsi="Arial" w:cs="Arial"/>
        </w:rPr>
      </w:pPr>
      <w:r>
        <w:rPr>
          <w:rFonts w:ascii="Arial" w:hAnsi="Arial" w:cs="Arial"/>
          <w:sz w:val="16"/>
          <w:szCs w:val="16"/>
        </w:rPr>
        <w:t>I</w:t>
      </w:r>
      <w:r w:rsidRPr="00246B58">
        <w:rPr>
          <w:rFonts w:ascii="Arial" w:hAnsi="Arial" w:cs="Arial"/>
          <w:sz w:val="16"/>
          <w:szCs w:val="16"/>
        </w:rPr>
        <w:t xml:space="preserve"> certify that </w:t>
      </w:r>
      <w:r w:rsidR="00786EEE" w:rsidRPr="00786EEE">
        <w:rPr>
          <w:rFonts w:ascii="Arial" w:hAnsi="Arial" w:cs="Arial"/>
          <w:sz w:val="16"/>
          <w:szCs w:val="16"/>
        </w:rPr>
        <w:t>the above information is accurate and correct to the best of my knowledge</w:t>
      </w:r>
      <w:r w:rsidRPr="006770A1">
        <w:rPr>
          <w:rFonts w:ascii="Arial" w:hAnsi="Arial" w:cs="Arial"/>
        </w:rPr>
        <w:t>.</w:t>
      </w:r>
    </w:p>
    <w:p w14:paraId="37B3F1A7" w14:textId="77777777" w:rsidR="006F5ED2" w:rsidRPr="00F82FC5" w:rsidRDefault="006F5ED2" w:rsidP="00AC18EE">
      <w:pPr>
        <w:pStyle w:val="PlainText"/>
        <w:rPr>
          <w:rFonts w:ascii="Arial" w:hAnsi="Arial" w:cs="Arial"/>
          <w:b/>
        </w:rPr>
      </w:pPr>
      <w:r w:rsidRPr="00F82FC5">
        <w:rPr>
          <w:rFonts w:ascii="Arial" w:hAnsi="Arial" w:cs="Arial"/>
          <w:b/>
        </w:rPr>
        <w:t xml:space="preserve"> </w:t>
      </w:r>
    </w:p>
    <w:p w14:paraId="0D4A53BC" w14:textId="77777777" w:rsidR="006F5ED2" w:rsidRDefault="006F5ED2" w:rsidP="00AC18EE">
      <w:pPr>
        <w:pStyle w:val="PlainText"/>
        <w:rPr>
          <w:rFonts w:ascii="Arial" w:hAnsi="Arial" w:cs="Arial"/>
        </w:rPr>
      </w:pPr>
      <w:r w:rsidRPr="006770A1">
        <w:rPr>
          <w:rFonts w:ascii="Arial" w:hAnsi="Arial" w:cs="Arial"/>
        </w:rPr>
        <w:t>_______________________</w:t>
      </w:r>
      <w:r>
        <w:rPr>
          <w:rFonts w:ascii="Arial" w:hAnsi="Arial" w:cs="Arial"/>
        </w:rPr>
        <w:t>__________________________</w:t>
      </w:r>
      <w:r w:rsidRPr="006770A1">
        <w:rPr>
          <w:rFonts w:ascii="Arial" w:hAnsi="Arial" w:cs="Arial"/>
        </w:rPr>
        <w:t xml:space="preserve">    </w:t>
      </w:r>
      <w:r w:rsidRPr="006770A1">
        <w:rPr>
          <w:rFonts w:ascii="Arial" w:hAnsi="Arial" w:cs="Arial"/>
        </w:rPr>
        <w:tab/>
        <w:t>______________</w:t>
      </w:r>
      <w:r>
        <w:rPr>
          <w:rFonts w:ascii="Arial" w:hAnsi="Arial" w:cs="Arial"/>
        </w:rPr>
        <w:t>_____________</w:t>
      </w:r>
    </w:p>
    <w:p w14:paraId="777B1262" w14:textId="47F2CC09" w:rsidR="006F5ED2" w:rsidRDefault="006F5ED2" w:rsidP="00AC18EE">
      <w:pPr>
        <w:pStyle w:val="PlainText"/>
        <w:rPr>
          <w:rFonts w:ascii="Arial" w:hAnsi="Arial" w:cs="Arial"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554C89" w:rsidRPr="006770A1">
        <w:rPr>
          <w:rFonts w:ascii="Arial" w:hAnsi="Arial" w:cs="Arial"/>
        </w:rPr>
        <w:t xml:space="preserve">Signature </w:t>
      </w:r>
      <w:r w:rsidR="00554C89" w:rsidRPr="006770A1">
        <w:rPr>
          <w:rFonts w:ascii="Arial" w:hAnsi="Arial" w:cs="Arial"/>
        </w:rPr>
        <w:tab/>
      </w:r>
      <w:r w:rsidRPr="006770A1">
        <w:rPr>
          <w:rFonts w:ascii="Arial" w:hAnsi="Arial" w:cs="Arial"/>
        </w:rPr>
        <w:tab/>
      </w:r>
      <w:r w:rsidRPr="006770A1">
        <w:rPr>
          <w:rFonts w:ascii="Arial" w:hAnsi="Arial" w:cs="Arial"/>
        </w:rPr>
        <w:tab/>
      </w:r>
      <w:r w:rsidRPr="006770A1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6770A1">
        <w:rPr>
          <w:rFonts w:ascii="Arial" w:hAnsi="Arial" w:cs="Arial"/>
        </w:rPr>
        <w:t>Date</w:t>
      </w:r>
      <w:r>
        <w:rPr>
          <w:rFonts w:ascii="Arial" w:hAnsi="Arial" w:cs="Arial"/>
        </w:rPr>
        <w:tab/>
      </w:r>
    </w:p>
    <w:p w14:paraId="488A61B1" w14:textId="106BBB29" w:rsidR="00554C89" w:rsidRDefault="00554C89" w:rsidP="00AC18EE">
      <w:pPr>
        <w:pStyle w:val="PlainText"/>
        <w:rPr>
          <w:rFonts w:ascii="Arial" w:hAnsi="Arial" w:cs="Arial"/>
          <w:i/>
        </w:rPr>
      </w:pPr>
    </w:p>
    <w:p w14:paraId="0FF7CBDF" w14:textId="3054D16D" w:rsidR="00554C89" w:rsidRPr="00554C89" w:rsidRDefault="00554C89" w:rsidP="00554C89"/>
    <w:p w14:paraId="40F30AE7" w14:textId="46F6249F" w:rsidR="00554C89" w:rsidRPr="00554C89" w:rsidRDefault="00554C89" w:rsidP="00554C89"/>
    <w:p w14:paraId="6BE7C665" w14:textId="35B2FA57" w:rsidR="00554C89" w:rsidRPr="00554C89" w:rsidRDefault="00554C89" w:rsidP="00554C89"/>
    <w:p w14:paraId="2E3AB9F1" w14:textId="64C00867" w:rsidR="00554C89" w:rsidRPr="00554C89" w:rsidRDefault="00554C89" w:rsidP="00554C89">
      <w:pPr>
        <w:tabs>
          <w:tab w:val="left" w:pos="12825"/>
          <w:tab w:val="left" w:pos="13485"/>
        </w:tabs>
      </w:pPr>
      <w:r>
        <w:tab/>
      </w:r>
      <w:r>
        <w:tab/>
      </w:r>
    </w:p>
    <w:sectPr w:rsidR="00554C89" w:rsidRPr="00554C89" w:rsidSect="006F5ED2">
      <w:type w:val="continuous"/>
      <w:pgSz w:w="15840" w:h="12240" w:orient="landscape" w:code="1"/>
      <w:pgMar w:top="245" w:right="245" w:bottom="245" w:left="96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44984" w14:textId="77777777" w:rsidR="00FE0C3D" w:rsidRDefault="00FE0C3D">
      <w:r>
        <w:separator/>
      </w:r>
    </w:p>
  </w:endnote>
  <w:endnote w:type="continuationSeparator" w:id="0">
    <w:p w14:paraId="4398BDA7" w14:textId="77777777" w:rsidR="00FE0C3D" w:rsidRDefault="00FE0C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46BFB" w14:textId="77777777" w:rsidR="00FE0C3D" w:rsidRDefault="00FE0C3D">
      <w:r>
        <w:separator/>
      </w:r>
    </w:p>
  </w:footnote>
  <w:footnote w:type="continuationSeparator" w:id="0">
    <w:p w14:paraId="4F9115FB" w14:textId="77777777" w:rsidR="00FE0C3D" w:rsidRDefault="00FE0C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8962EE"/>
    <w:multiLevelType w:val="hybridMultilevel"/>
    <w:tmpl w:val="470ACDF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429BD"/>
    <w:multiLevelType w:val="singleLevel"/>
    <w:tmpl w:val="76B6AA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" w15:restartNumberingAfterBreak="0">
    <w:nsid w:val="277C776B"/>
    <w:multiLevelType w:val="hybridMultilevel"/>
    <w:tmpl w:val="9D403E8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23007DB"/>
    <w:multiLevelType w:val="hybridMultilevel"/>
    <w:tmpl w:val="286071A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7B049C"/>
    <w:multiLevelType w:val="hybridMultilevel"/>
    <w:tmpl w:val="C412598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556ED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445D5A17"/>
    <w:multiLevelType w:val="hybridMultilevel"/>
    <w:tmpl w:val="DC6803A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DE223C"/>
    <w:multiLevelType w:val="hybridMultilevel"/>
    <w:tmpl w:val="0576E1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FC3C4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73BA00AC"/>
    <w:multiLevelType w:val="hybridMultilevel"/>
    <w:tmpl w:val="CCA42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1456713">
    <w:abstractNumId w:val="6"/>
  </w:num>
  <w:num w:numId="2" w16cid:durableId="1722551920">
    <w:abstractNumId w:val="8"/>
  </w:num>
  <w:num w:numId="3" w16cid:durableId="667713365">
    <w:abstractNumId w:val="1"/>
  </w:num>
  <w:num w:numId="4" w16cid:durableId="110327386">
    <w:abstractNumId w:val="5"/>
  </w:num>
  <w:num w:numId="5" w16cid:durableId="1841892842">
    <w:abstractNumId w:val="2"/>
  </w:num>
  <w:num w:numId="6" w16cid:durableId="245574267">
    <w:abstractNumId w:val="3"/>
  </w:num>
  <w:num w:numId="7" w16cid:durableId="1824354045">
    <w:abstractNumId w:val="0"/>
  </w:num>
  <w:num w:numId="8" w16cid:durableId="1227031223">
    <w:abstractNumId w:val="4"/>
  </w:num>
  <w:num w:numId="9" w16cid:durableId="1421834385">
    <w:abstractNumId w:val="7"/>
  </w:num>
  <w:num w:numId="10" w16cid:durableId="3980933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NjayNDcwNjEzNzdS0lEKTi0uzszPAykwrwUAYVCpHiwAAAA="/>
  </w:docVars>
  <w:rsids>
    <w:rsidRoot w:val="00E616CC"/>
    <w:rsid w:val="0001135C"/>
    <w:rsid w:val="00027109"/>
    <w:rsid w:val="00031B8A"/>
    <w:rsid w:val="0004455A"/>
    <w:rsid w:val="00075FD3"/>
    <w:rsid w:val="000968CC"/>
    <w:rsid w:val="000A6703"/>
    <w:rsid w:val="000B6BF0"/>
    <w:rsid w:val="000D6D24"/>
    <w:rsid w:val="000E2E74"/>
    <w:rsid w:val="000F344F"/>
    <w:rsid w:val="000F54B8"/>
    <w:rsid w:val="001106F9"/>
    <w:rsid w:val="00111D8F"/>
    <w:rsid w:val="001217C4"/>
    <w:rsid w:val="00123656"/>
    <w:rsid w:val="00130351"/>
    <w:rsid w:val="00150577"/>
    <w:rsid w:val="00196E6D"/>
    <w:rsid w:val="001A65E7"/>
    <w:rsid w:val="001C1C5E"/>
    <w:rsid w:val="001C2A67"/>
    <w:rsid w:val="001D27B6"/>
    <w:rsid w:val="001F0E22"/>
    <w:rsid w:val="001F7F0E"/>
    <w:rsid w:val="00222448"/>
    <w:rsid w:val="00244BB3"/>
    <w:rsid w:val="00246B58"/>
    <w:rsid w:val="0029379C"/>
    <w:rsid w:val="002A466F"/>
    <w:rsid w:val="002C013F"/>
    <w:rsid w:val="002C2500"/>
    <w:rsid w:val="002C73D6"/>
    <w:rsid w:val="002D2F1E"/>
    <w:rsid w:val="002F02E5"/>
    <w:rsid w:val="003115C9"/>
    <w:rsid w:val="0031300F"/>
    <w:rsid w:val="00314C12"/>
    <w:rsid w:val="0032002F"/>
    <w:rsid w:val="00335F59"/>
    <w:rsid w:val="00352269"/>
    <w:rsid w:val="00353D97"/>
    <w:rsid w:val="003A5D6D"/>
    <w:rsid w:val="003B734E"/>
    <w:rsid w:val="00412CDD"/>
    <w:rsid w:val="00443B14"/>
    <w:rsid w:val="00444609"/>
    <w:rsid w:val="004447CD"/>
    <w:rsid w:val="00454947"/>
    <w:rsid w:val="00461FA1"/>
    <w:rsid w:val="00471C17"/>
    <w:rsid w:val="0048009A"/>
    <w:rsid w:val="0049108B"/>
    <w:rsid w:val="004A3685"/>
    <w:rsid w:val="004A621F"/>
    <w:rsid w:val="004C2633"/>
    <w:rsid w:val="004C7444"/>
    <w:rsid w:val="004D10FB"/>
    <w:rsid w:val="004E45AB"/>
    <w:rsid w:val="004E7851"/>
    <w:rsid w:val="004F03E4"/>
    <w:rsid w:val="00504632"/>
    <w:rsid w:val="005102AD"/>
    <w:rsid w:val="00511453"/>
    <w:rsid w:val="00513055"/>
    <w:rsid w:val="00521D53"/>
    <w:rsid w:val="00523D7D"/>
    <w:rsid w:val="00554C89"/>
    <w:rsid w:val="0056262B"/>
    <w:rsid w:val="00573726"/>
    <w:rsid w:val="00593E5E"/>
    <w:rsid w:val="005A7F3F"/>
    <w:rsid w:val="005C21D7"/>
    <w:rsid w:val="005C5C6D"/>
    <w:rsid w:val="005E1EC9"/>
    <w:rsid w:val="00603591"/>
    <w:rsid w:val="00645857"/>
    <w:rsid w:val="0066052A"/>
    <w:rsid w:val="00661B7E"/>
    <w:rsid w:val="006770A1"/>
    <w:rsid w:val="006A1FA3"/>
    <w:rsid w:val="006A3816"/>
    <w:rsid w:val="006B4381"/>
    <w:rsid w:val="006F5ED2"/>
    <w:rsid w:val="00706C90"/>
    <w:rsid w:val="007326A7"/>
    <w:rsid w:val="0075382D"/>
    <w:rsid w:val="0075462E"/>
    <w:rsid w:val="007727BB"/>
    <w:rsid w:val="00786EEE"/>
    <w:rsid w:val="00791951"/>
    <w:rsid w:val="007E006F"/>
    <w:rsid w:val="00805738"/>
    <w:rsid w:val="00807739"/>
    <w:rsid w:val="00817084"/>
    <w:rsid w:val="00817F43"/>
    <w:rsid w:val="00852848"/>
    <w:rsid w:val="00855667"/>
    <w:rsid w:val="008615D6"/>
    <w:rsid w:val="00874C43"/>
    <w:rsid w:val="0088147B"/>
    <w:rsid w:val="008E56D8"/>
    <w:rsid w:val="008E682D"/>
    <w:rsid w:val="008F1E4A"/>
    <w:rsid w:val="00903EA8"/>
    <w:rsid w:val="0091417D"/>
    <w:rsid w:val="00930081"/>
    <w:rsid w:val="00930F82"/>
    <w:rsid w:val="00946766"/>
    <w:rsid w:val="00946890"/>
    <w:rsid w:val="0095490F"/>
    <w:rsid w:val="00956AE0"/>
    <w:rsid w:val="00970E70"/>
    <w:rsid w:val="009765B3"/>
    <w:rsid w:val="00983297"/>
    <w:rsid w:val="009947EE"/>
    <w:rsid w:val="009A1FB8"/>
    <w:rsid w:val="009B0887"/>
    <w:rsid w:val="009B243A"/>
    <w:rsid w:val="009C7D25"/>
    <w:rsid w:val="009F0AF2"/>
    <w:rsid w:val="00A32323"/>
    <w:rsid w:val="00A36EAC"/>
    <w:rsid w:val="00A4428A"/>
    <w:rsid w:val="00A54D43"/>
    <w:rsid w:val="00A614CE"/>
    <w:rsid w:val="00A63A65"/>
    <w:rsid w:val="00A714EF"/>
    <w:rsid w:val="00A82E75"/>
    <w:rsid w:val="00A93916"/>
    <w:rsid w:val="00AA0625"/>
    <w:rsid w:val="00AA6649"/>
    <w:rsid w:val="00AB52A8"/>
    <w:rsid w:val="00AC18EE"/>
    <w:rsid w:val="00AC43C5"/>
    <w:rsid w:val="00AD1538"/>
    <w:rsid w:val="00AF7B16"/>
    <w:rsid w:val="00B017E2"/>
    <w:rsid w:val="00B07EE6"/>
    <w:rsid w:val="00B32198"/>
    <w:rsid w:val="00B52525"/>
    <w:rsid w:val="00B57177"/>
    <w:rsid w:val="00B679C2"/>
    <w:rsid w:val="00B7217F"/>
    <w:rsid w:val="00B726B3"/>
    <w:rsid w:val="00B7584E"/>
    <w:rsid w:val="00B77EEE"/>
    <w:rsid w:val="00B87158"/>
    <w:rsid w:val="00BA21A0"/>
    <w:rsid w:val="00BA22CE"/>
    <w:rsid w:val="00BA4010"/>
    <w:rsid w:val="00BB01C6"/>
    <w:rsid w:val="00BC4D5E"/>
    <w:rsid w:val="00BC5405"/>
    <w:rsid w:val="00C11D4A"/>
    <w:rsid w:val="00C32AA2"/>
    <w:rsid w:val="00C3667D"/>
    <w:rsid w:val="00C36F75"/>
    <w:rsid w:val="00C47384"/>
    <w:rsid w:val="00C55506"/>
    <w:rsid w:val="00C8137D"/>
    <w:rsid w:val="00C85B67"/>
    <w:rsid w:val="00C90578"/>
    <w:rsid w:val="00CA1A69"/>
    <w:rsid w:val="00CB454E"/>
    <w:rsid w:val="00CC1355"/>
    <w:rsid w:val="00CD56F6"/>
    <w:rsid w:val="00CD5CC4"/>
    <w:rsid w:val="00CD612F"/>
    <w:rsid w:val="00CE477D"/>
    <w:rsid w:val="00CE52EF"/>
    <w:rsid w:val="00D05306"/>
    <w:rsid w:val="00D344DE"/>
    <w:rsid w:val="00D52F05"/>
    <w:rsid w:val="00D62337"/>
    <w:rsid w:val="00D62525"/>
    <w:rsid w:val="00D751C3"/>
    <w:rsid w:val="00D902DF"/>
    <w:rsid w:val="00D97C74"/>
    <w:rsid w:val="00DB0D71"/>
    <w:rsid w:val="00DB10E6"/>
    <w:rsid w:val="00DB5EAD"/>
    <w:rsid w:val="00DB76E8"/>
    <w:rsid w:val="00DD2970"/>
    <w:rsid w:val="00DE7C5E"/>
    <w:rsid w:val="00E053F5"/>
    <w:rsid w:val="00E05CB3"/>
    <w:rsid w:val="00E16EB2"/>
    <w:rsid w:val="00E21B6A"/>
    <w:rsid w:val="00E27050"/>
    <w:rsid w:val="00E52E10"/>
    <w:rsid w:val="00E54D49"/>
    <w:rsid w:val="00E57E70"/>
    <w:rsid w:val="00E616CC"/>
    <w:rsid w:val="00E62AF5"/>
    <w:rsid w:val="00E6725F"/>
    <w:rsid w:val="00E67A6B"/>
    <w:rsid w:val="00E8228E"/>
    <w:rsid w:val="00E92C5B"/>
    <w:rsid w:val="00E9327F"/>
    <w:rsid w:val="00E97521"/>
    <w:rsid w:val="00EA4CE4"/>
    <w:rsid w:val="00EA7760"/>
    <w:rsid w:val="00EB4B1B"/>
    <w:rsid w:val="00EC3141"/>
    <w:rsid w:val="00F05EEE"/>
    <w:rsid w:val="00F2402E"/>
    <w:rsid w:val="00F547BF"/>
    <w:rsid w:val="00F72838"/>
    <w:rsid w:val="00F732A8"/>
    <w:rsid w:val="00F82FC5"/>
    <w:rsid w:val="00F84B57"/>
    <w:rsid w:val="00F947ED"/>
    <w:rsid w:val="00F954F6"/>
    <w:rsid w:val="00FC271B"/>
    <w:rsid w:val="00FC4A7D"/>
    <w:rsid w:val="00FC7EA1"/>
    <w:rsid w:val="00FD7AD4"/>
    <w:rsid w:val="00FE0014"/>
    <w:rsid w:val="00FE0C3D"/>
    <w:rsid w:val="00FF1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82A750"/>
  <w15:docId w15:val="{041695BA-2D60-4172-A4A5-2BA0E42F8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2E7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C18EE"/>
    <w:pPr>
      <w:keepNext/>
      <w:jc w:val="center"/>
      <w:outlineLvl w:val="0"/>
    </w:pPr>
    <w:rPr>
      <w:b/>
      <w:sz w:val="28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A36EAC"/>
    <w:rPr>
      <w:rFonts w:ascii="Courier New" w:hAnsi="Courier New" w:cs="Courier New"/>
      <w:sz w:val="20"/>
      <w:szCs w:val="20"/>
    </w:rPr>
  </w:style>
  <w:style w:type="table" w:styleId="TableGrid">
    <w:name w:val="Table Grid"/>
    <w:basedOn w:val="TableNormal"/>
    <w:rsid w:val="00E053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EC314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C3141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basedOn w:val="DefaultParagraphFont"/>
    <w:link w:val="Heading1"/>
    <w:rsid w:val="00AC18EE"/>
    <w:rPr>
      <w:b/>
      <w:sz w:val="28"/>
      <w:u w:val="single"/>
    </w:rPr>
  </w:style>
  <w:style w:type="paragraph" w:styleId="NoSpacing">
    <w:name w:val="No Spacing"/>
    <w:uiPriority w:val="1"/>
    <w:qFormat/>
    <w:rsid w:val="002C013F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06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6F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A2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657500-FABB-496A-8C8F-7655AED387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1</Pages>
  <Words>9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Nitrogen Management Report</vt:lpstr>
    </vt:vector>
  </TitlesOfParts>
  <Company>Little Blue NRD</Company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Nitrogen Management Report</dc:title>
  <dc:creator>Daryl Andersen</dc:creator>
  <cp:lastModifiedBy>Alicia Epps</cp:lastModifiedBy>
  <cp:revision>16</cp:revision>
  <cp:lastPrinted>2022-10-04T19:31:00Z</cp:lastPrinted>
  <dcterms:created xsi:type="dcterms:W3CDTF">2019-11-04T20:22:00Z</dcterms:created>
  <dcterms:modified xsi:type="dcterms:W3CDTF">2022-10-18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6a6a961ba0fe46ed798e5e2810788816c375c603a0a019845c5f930fd5490b</vt:lpwstr>
  </property>
</Properties>
</file>